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  -&gt;  bottom to top events</w:t>
      </w:r>
    </w:p>
    <w:p w:rsidR="005C298F" w:rsidRPr="005C298F" w:rsidRDefault="005C298F" w:rsidP="005C298F">
      <w:r>
        <w:t>Target -&gt; 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 phase -&gt; element.addEventListener(‘even_name’, function, true)</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p>
    <w:p w:rsidR="003233D3" w:rsidRDefault="00166B35" w:rsidP="00166B35">
      <w:pPr>
        <w:pStyle w:val="ListParagraph"/>
        <w:numPr>
          <w:ilvl w:val="0"/>
          <w:numId w:val="1"/>
        </w:numPr>
      </w:pPr>
      <w:r>
        <w:t>Mouse Event:</w:t>
      </w:r>
    </w:p>
    <w:p w:rsidR="00166B35" w:rsidRDefault="003233D3" w:rsidP="003233D3">
      <w:pPr>
        <w:rPr>
          <w:noProof/>
        </w:rPr>
      </w:pPr>
      <w:r>
        <w:t xml:space="preserve"> </w:t>
      </w:r>
    </w:p>
    <w:p w:rsidR="00166B35" w:rsidRDefault="00166B35" w:rsidP="003233D3">
      <w:pPr>
        <w:rPr>
          <w:noProof/>
        </w:rPr>
      </w:pPr>
    </w:p>
    <w:p w:rsidR="003233D3" w:rsidRDefault="00166B35" w:rsidP="003233D3">
      <w:r>
        <w:rPr>
          <w:noProof/>
        </w:rPr>
        <w:lastRenderedPageBreak/>
        <w:drawing>
          <wp:inline distT="0" distB="0" distL="0" distR="0" wp14:anchorId="0514B7F3" wp14:editId="0A78DC97">
            <wp:extent cx="5943600" cy="29489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8940"/>
                    </a:xfrm>
                    <a:prstGeom prst="rect">
                      <a:avLst/>
                    </a:prstGeom>
                  </pic:spPr>
                </pic:pic>
              </a:graphicData>
            </a:graphic>
          </wp:inline>
        </w:drawing>
      </w:r>
    </w:p>
    <w:p w:rsidR="00166B35" w:rsidRDefault="00166B35" w:rsidP="003233D3">
      <w:r>
        <w:rPr>
          <w:noProof/>
        </w:rPr>
        <w:drawing>
          <wp:inline distT="0" distB="0" distL="0" distR="0" wp14:anchorId="34BCE617" wp14:editId="25EF25AA">
            <wp:extent cx="5934075" cy="3019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34075" cy="3019425"/>
                    </a:xfrm>
                    <a:prstGeom prst="rect">
                      <a:avLst/>
                    </a:prstGeom>
                  </pic:spPr>
                </pic:pic>
              </a:graphicData>
            </a:graphic>
          </wp:inline>
        </w:drawing>
      </w:r>
    </w:p>
    <w:p w:rsidR="00166B35" w:rsidRDefault="00166B35" w:rsidP="003233D3">
      <w:r>
        <w:rPr>
          <w:noProof/>
        </w:rPr>
        <w:lastRenderedPageBreak/>
        <w:drawing>
          <wp:inline distT="0" distB="0" distL="0" distR="0" wp14:anchorId="4AF9747D" wp14:editId="429F348B">
            <wp:extent cx="5943600" cy="3022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22600"/>
                    </a:xfrm>
                    <a:prstGeom prst="rect">
                      <a:avLst/>
                    </a:prstGeom>
                  </pic:spPr>
                </pic:pic>
              </a:graphicData>
            </a:graphic>
          </wp:inline>
        </w:drawing>
      </w:r>
      <w:r>
        <w:t>Now considering the bubble phase, where we click on inside black div will generate two click because of that black and red div due to bubble phase</w:t>
      </w:r>
    </w:p>
    <w:p w:rsidR="00166B35" w:rsidRDefault="00166B35" w:rsidP="003233D3">
      <w:r>
        <w:rPr>
          <w:noProof/>
        </w:rPr>
        <w:drawing>
          <wp:inline distT="0" distB="0" distL="0" distR="0" wp14:anchorId="3419958C" wp14:editId="2006BBB2">
            <wp:extent cx="5848350" cy="34194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48350" cy="3419475"/>
                    </a:xfrm>
                    <a:prstGeom prst="rect">
                      <a:avLst/>
                    </a:prstGeom>
                  </pic:spPr>
                </pic:pic>
              </a:graphicData>
            </a:graphic>
          </wp:inline>
        </w:drawing>
      </w:r>
    </w:p>
    <w:p w:rsidR="00D370B2" w:rsidRDefault="00D370B2" w:rsidP="003233D3">
      <w:r>
        <w:t>Example:</w:t>
      </w:r>
    </w:p>
    <w:p w:rsidR="00D370B2" w:rsidRDefault="00D370B2" w:rsidP="003233D3">
      <w:r>
        <w:t>Change color of input text box when mouse over it and mouseout it</w:t>
      </w:r>
    </w:p>
    <w:p w:rsidR="00D370B2" w:rsidRDefault="00D370B2" w:rsidP="003233D3">
      <w:r>
        <w:rPr>
          <w:noProof/>
        </w:rPr>
        <w:lastRenderedPageBreak/>
        <w:drawing>
          <wp:inline distT="0" distB="0" distL="0" distR="0" wp14:anchorId="268B8A11" wp14:editId="3B5BAF0B">
            <wp:extent cx="5943600" cy="28619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61945"/>
                    </a:xfrm>
                    <a:prstGeom prst="rect">
                      <a:avLst/>
                    </a:prstGeom>
                  </pic:spPr>
                </pic:pic>
              </a:graphicData>
            </a:graphic>
          </wp:inline>
        </w:drawing>
      </w:r>
    </w:p>
    <w:p w:rsidR="00D370B2" w:rsidRDefault="00D370B2" w:rsidP="00D370B2">
      <w:pPr>
        <w:pStyle w:val="ListParagraph"/>
        <w:numPr>
          <w:ilvl w:val="0"/>
          <w:numId w:val="1"/>
        </w:numPr>
      </w:pPr>
      <w:r>
        <w:t>Focus Event:</w:t>
      </w:r>
    </w:p>
    <w:p w:rsidR="00D370B2" w:rsidRDefault="00D370B2" w:rsidP="003233D3">
      <w:r>
        <w:rPr>
          <w:noProof/>
        </w:rPr>
        <w:drawing>
          <wp:inline distT="0" distB="0" distL="0" distR="0" wp14:anchorId="2A57DF69" wp14:editId="7F41AD6B">
            <wp:extent cx="5943600" cy="30568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56890"/>
                    </a:xfrm>
                    <a:prstGeom prst="rect">
                      <a:avLst/>
                    </a:prstGeom>
                  </pic:spPr>
                </pic:pic>
              </a:graphicData>
            </a:graphic>
          </wp:inline>
        </w:drawing>
      </w:r>
    </w:p>
    <w:p w:rsidR="00D370B2" w:rsidRDefault="00D370B2" w:rsidP="003233D3">
      <w:r>
        <w:rPr>
          <w:noProof/>
        </w:rPr>
        <w:lastRenderedPageBreak/>
        <w:drawing>
          <wp:inline distT="0" distB="0" distL="0" distR="0" wp14:anchorId="2365BAB6" wp14:editId="14D8607C">
            <wp:extent cx="45339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3524250"/>
                    </a:xfrm>
                    <a:prstGeom prst="rect">
                      <a:avLst/>
                    </a:prstGeom>
                  </pic:spPr>
                </pic:pic>
              </a:graphicData>
            </a:graphic>
          </wp:inline>
        </w:drawing>
      </w:r>
    </w:p>
    <w:p w:rsidR="00D370B2" w:rsidRDefault="00D370B2" w:rsidP="003233D3"/>
    <w:p w:rsidR="00D370B2" w:rsidRDefault="00CB7F3F" w:rsidP="00CB7F3F">
      <w:pPr>
        <w:pStyle w:val="ListParagraph"/>
        <w:numPr>
          <w:ilvl w:val="0"/>
          <w:numId w:val="1"/>
        </w:numPr>
      </w:pPr>
      <w:r>
        <w:t>Key Event:</w:t>
      </w:r>
    </w:p>
    <w:p w:rsidR="00CB7F3F" w:rsidRDefault="00CB7F3F" w:rsidP="00CB7F3F">
      <w:r>
        <w:rPr>
          <w:noProof/>
        </w:rPr>
        <w:drawing>
          <wp:inline distT="0" distB="0" distL="0" distR="0" wp14:anchorId="4F746F02" wp14:editId="727B7484">
            <wp:extent cx="5943600" cy="232283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22830"/>
                    </a:xfrm>
                    <a:prstGeom prst="rect">
                      <a:avLst/>
                    </a:prstGeom>
                  </pic:spPr>
                </pic:pic>
              </a:graphicData>
            </a:graphic>
          </wp:inline>
        </w:drawing>
      </w:r>
    </w:p>
    <w:p w:rsidR="00CB7F3F" w:rsidRDefault="00CB7F3F" w:rsidP="00CB7F3F">
      <w:r>
        <w:rPr>
          <w:noProof/>
        </w:rPr>
        <w:lastRenderedPageBreak/>
        <w:drawing>
          <wp:inline distT="0" distB="0" distL="0" distR="0" wp14:anchorId="0DF4B99F" wp14:editId="2C3F6549">
            <wp:extent cx="5934075" cy="2647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4075" cy="2647950"/>
                    </a:xfrm>
                    <a:prstGeom prst="rect">
                      <a:avLst/>
                    </a:prstGeom>
                  </pic:spPr>
                </pic:pic>
              </a:graphicData>
            </a:graphic>
          </wp:inline>
        </w:drawing>
      </w:r>
    </w:p>
    <w:p w:rsidR="00CB7F3F" w:rsidRDefault="00CB7F3F" w:rsidP="00CB7F3F">
      <w:pPr>
        <w:pStyle w:val="ListParagraph"/>
        <w:numPr>
          <w:ilvl w:val="0"/>
          <w:numId w:val="1"/>
        </w:numPr>
      </w:pPr>
      <w:r>
        <w:t>Window Object:</w:t>
      </w:r>
    </w:p>
    <w:p w:rsidR="00CB7F3F" w:rsidRDefault="00CB7F3F" w:rsidP="00CB7F3F">
      <w:r>
        <w:t xml:space="preserve"> </w:t>
      </w:r>
      <w:r>
        <w:rPr>
          <w:noProof/>
        </w:rPr>
        <w:drawing>
          <wp:inline distT="0" distB="0" distL="0" distR="0" wp14:anchorId="0F498BDA" wp14:editId="30974C63">
            <wp:extent cx="5943600" cy="28892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89250"/>
                    </a:xfrm>
                    <a:prstGeom prst="rect">
                      <a:avLst/>
                    </a:prstGeom>
                  </pic:spPr>
                </pic:pic>
              </a:graphicData>
            </a:graphic>
          </wp:inline>
        </w:drawing>
      </w:r>
    </w:p>
    <w:p w:rsidR="00CB7F3F" w:rsidRDefault="00CB7F3F" w:rsidP="00CB7F3F">
      <w:r>
        <w:t>To show all window commands or properties, in console write;</w:t>
      </w:r>
    </w:p>
    <w:p w:rsidR="00CB7F3F" w:rsidRDefault="00CB7F3F" w:rsidP="00CB7F3F">
      <w:r>
        <w:t>console.dir(window)</w:t>
      </w:r>
    </w:p>
    <w:p w:rsidR="00CB7F3F" w:rsidRDefault="00CB7F3F" w:rsidP="00CB7F3F">
      <w:r>
        <w:rPr>
          <w:noProof/>
        </w:rPr>
        <w:lastRenderedPageBreak/>
        <w:drawing>
          <wp:inline distT="0" distB="0" distL="0" distR="0" wp14:anchorId="54A7BB99" wp14:editId="17441637">
            <wp:extent cx="3095625" cy="24860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5625" cy="2486025"/>
                    </a:xfrm>
                    <a:prstGeom prst="rect">
                      <a:avLst/>
                    </a:prstGeom>
                  </pic:spPr>
                </pic:pic>
              </a:graphicData>
            </a:graphic>
          </wp:inline>
        </w:drawing>
      </w:r>
      <w:bookmarkStart w:id="0" w:name="_GoBack"/>
      <w:bookmarkEnd w:id="0"/>
    </w:p>
    <w:p w:rsidR="00CB7F3F" w:rsidRDefault="00CB7F3F" w:rsidP="00CB7F3F"/>
    <w:p w:rsidR="00D370B2" w:rsidRPr="005C298F" w:rsidRDefault="00D370B2" w:rsidP="003233D3"/>
    <w:sectPr w:rsidR="00D370B2" w:rsidRPr="005C2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6D55" w:rsidRDefault="006A6D55" w:rsidP="00994F56">
      <w:pPr>
        <w:spacing w:after="0" w:line="240" w:lineRule="auto"/>
      </w:pPr>
      <w:r>
        <w:separator/>
      </w:r>
    </w:p>
  </w:endnote>
  <w:endnote w:type="continuationSeparator" w:id="0">
    <w:p w:rsidR="006A6D55" w:rsidRDefault="006A6D55"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6D55" w:rsidRDefault="006A6D55" w:rsidP="00994F56">
      <w:pPr>
        <w:spacing w:after="0" w:line="240" w:lineRule="auto"/>
      </w:pPr>
      <w:r>
        <w:separator/>
      </w:r>
    </w:p>
  </w:footnote>
  <w:footnote w:type="continuationSeparator" w:id="0">
    <w:p w:rsidR="006A6D55" w:rsidRDefault="006A6D55"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2E3AB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mwrAUAnbyBlCwAAAA="/>
  </w:docVars>
  <w:rsids>
    <w:rsidRoot w:val="00511267"/>
    <w:rsid w:val="00023C9D"/>
    <w:rsid w:val="000E0539"/>
    <w:rsid w:val="0013069D"/>
    <w:rsid w:val="00132B1A"/>
    <w:rsid w:val="00165E82"/>
    <w:rsid w:val="00166B35"/>
    <w:rsid w:val="001F415E"/>
    <w:rsid w:val="00225154"/>
    <w:rsid w:val="00273FDC"/>
    <w:rsid w:val="00321D20"/>
    <w:rsid w:val="003233D3"/>
    <w:rsid w:val="00370CD3"/>
    <w:rsid w:val="003A1157"/>
    <w:rsid w:val="003D5678"/>
    <w:rsid w:val="00403F38"/>
    <w:rsid w:val="004E4F90"/>
    <w:rsid w:val="00511267"/>
    <w:rsid w:val="00531DB4"/>
    <w:rsid w:val="0056047D"/>
    <w:rsid w:val="005B1974"/>
    <w:rsid w:val="005C298F"/>
    <w:rsid w:val="005F58C6"/>
    <w:rsid w:val="006A6D55"/>
    <w:rsid w:val="00762D6E"/>
    <w:rsid w:val="00783015"/>
    <w:rsid w:val="00796465"/>
    <w:rsid w:val="007D607D"/>
    <w:rsid w:val="00817292"/>
    <w:rsid w:val="008318E2"/>
    <w:rsid w:val="008B145A"/>
    <w:rsid w:val="008B3C90"/>
    <w:rsid w:val="008E2308"/>
    <w:rsid w:val="00994F56"/>
    <w:rsid w:val="00A65C0B"/>
    <w:rsid w:val="00A72849"/>
    <w:rsid w:val="00B231F8"/>
    <w:rsid w:val="00B61647"/>
    <w:rsid w:val="00BA7B4A"/>
    <w:rsid w:val="00BC1321"/>
    <w:rsid w:val="00BD4F0F"/>
    <w:rsid w:val="00BF3847"/>
    <w:rsid w:val="00C6108F"/>
    <w:rsid w:val="00CA7CC3"/>
    <w:rsid w:val="00CB7F3F"/>
    <w:rsid w:val="00CC5857"/>
    <w:rsid w:val="00CC6C40"/>
    <w:rsid w:val="00D12EB8"/>
    <w:rsid w:val="00D2708F"/>
    <w:rsid w:val="00D370B2"/>
    <w:rsid w:val="00D93CA9"/>
    <w:rsid w:val="00DA03AA"/>
    <w:rsid w:val="00DF749D"/>
    <w:rsid w:val="00E0028B"/>
    <w:rsid w:val="00E34EA5"/>
    <w:rsid w:val="00E362B9"/>
    <w:rsid w:val="00E96447"/>
    <w:rsid w:val="00ED1997"/>
    <w:rsid w:val="00F611E4"/>
    <w:rsid w:val="00F95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28</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9</cp:revision>
  <dcterms:created xsi:type="dcterms:W3CDTF">2021-04-28T17:42:00Z</dcterms:created>
  <dcterms:modified xsi:type="dcterms:W3CDTF">2021-05-02T15:40:00Z</dcterms:modified>
</cp:coreProperties>
</file>